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7BE67" w14:textId="27BBAB76" w:rsidR="00B84006" w:rsidRDefault="00167EDD">
      <w:pPr>
        <w:pStyle w:val="Standard"/>
      </w:pPr>
      <w:r>
        <w:rPr>
          <w:noProof/>
        </w:rPr>
        <w:drawing>
          <wp:inline distT="0" distB="0" distL="0" distR="0" wp14:anchorId="6E85E4E1" wp14:editId="5C89A63F">
            <wp:extent cx="2733675" cy="134243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599" cy="1346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6C34" w:rsidRPr="00AB6C34">
        <w:t xml:space="preserve">    </w:t>
      </w:r>
    </w:p>
    <w:p w14:paraId="465DE507" w14:textId="62DC4D84" w:rsidR="00B84006" w:rsidRPr="008864EC" w:rsidRDefault="009A47AE">
      <w:pPr>
        <w:pStyle w:val="Heading1"/>
        <w:rPr>
          <w:b/>
          <w:bCs w:val="0"/>
          <w:color w:val="000000"/>
        </w:rPr>
      </w:pPr>
      <w:r w:rsidRPr="008864EC">
        <w:rPr>
          <w:b/>
          <w:bCs w:val="0"/>
          <w:color w:val="000000"/>
        </w:rPr>
        <w:t>Application form</w:t>
      </w:r>
      <w:r w:rsidR="008046BF" w:rsidRPr="008864EC">
        <w:rPr>
          <w:b/>
          <w:bCs w:val="0"/>
          <w:color w:val="000000"/>
        </w:rPr>
        <w:t xml:space="preserve"> </w:t>
      </w:r>
      <w:r w:rsidR="00524E82">
        <w:rPr>
          <w:b/>
          <w:bCs w:val="0"/>
          <w:color w:val="000000"/>
        </w:rPr>
        <w:t>2023-24</w:t>
      </w:r>
    </w:p>
    <w:p w14:paraId="1B2816A3" w14:textId="49BF4C0F" w:rsidR="00B84006" w:rsidRPr="00894CA2" w:rsidRDefault="00894CA2">
      <w:pPr>
        <w:pStyle w:val="Standard"/>
      </w:pPr>
      <w:r w:rsidRPr="00894CA2">
        <w:br/>
      </w:r>
      <w:r w:rsidR="009A47AE" w:rsidRPr="00894CA2">
        <w:t>Application for employment as: ............................</w:t>
      </w:r>
    </w:p>
    <w:p w14:paraId="6BF91D90" w14:textId="77777777" w:rsidR="00B84006" w:rsidRPr="00894CA2" w:rsidRDefault="009A47AE">
      <w:pPr>
        <w:pStyle w:val="Standard"/>
      </w:pPr>
      <w:r w:rsidRPr="00894CA2">
        <w:t>Name ............................</w:t>
      </w:r>
    </w:p>
    <w:p w14:paraId="4EF01FE9" w14:textId="5AEB3185" w:rsidR="00B84006" w:rsidRPr="00894CA2" w:rsidRDefault="009A47AE">
      <w:pPr>
        <w:pStyle w:val="Standard"/>
      </w:pPr>
      <w:r w:rsidRPr="00894CA2">
        <w:t>Address ............................</w:t>
      </w:r>
    </w:p>
    <w:p w14:paraId="0BD7AC9D" w14:textId="77777777" w:rsidR="008046BF" w:rsidRPr="00894CA2" w:rsidRDefault="008046BF">
      <w:pPr>
        <w:pStyle w:val="Standard"/>
      </w:pPr>
    </w:p>
    <w:p w14:paraId="6D051E8F" w14:textId="77777777" w:rsidR="00B84006" w:rsidRPr="00894CA2" w:rsidRDefault="009A47AE">
      <w:pPr>
        <w:pStyle w:val="Standard"/>
      </w:pPr>
      <w:r w:rsidRPr="00894CA2">
        <w:t>Postcode ............................</w:t>
      </w:r>
    </w:p>
    <w:p w14:paraId="787249E2" w14:textId="77777777" w:rsidR="00B84006" w:rsidRPr="00894CA2" w:rsidRDefault="009A47AE">
      <w:pPr>
        <w:pStyle w:val="Standard"/>
      </w:pPr>
      <w:r w:rsidRPr="00894CA2">
        <w:t>Phone ............................</w:t>
      </w:r>
    </w:p>
    <w:p w14:paraId="53895FB5" w14:textId="07F2E7B1" w:rsidR="00B84006" w:rsidRDefault="009A47AE">
      <w:pPr>
        <w:pStyle w:val="Standard"/>
      </w:pPr>
      <w:r w:rsidRPr="00894CA2">
        <w:t>Email …………………………………</w:t>
      </w:r>
    </w:p>
    <w:p w14:paraId="0CAF2BAC" w14:textId="73426502" w:rsidR="00894CA2" w:rsidRPr="00894CA2" w:rsidRDefault="00894CA2">
      <w:pPr>
        <w:pStyle w:val="Standard"/>
      </w:pPr>
      <w:r>
        <w:t xml:space="preserve">National Insurance Number </w:t>
      </w:r>
      <w:r w:rsidRPr="00894CA2">
        <w:t>…………………………………</w:t>
      </w:r>
    </w:p>
    <w:p w14:paraId="58297F4A" w14:textId="77777777" w:rsidR="00B84006" w:rsidRPr="00894CA2" w:rsidRDefault="009A47AE">
      <w:pPr>
        <w:pStyle w:val="Heading2"/>
        <w:rPr>
          <w:b/>
          <w:color w:val="000000"/>
          <w:sz w:val="24"/>
          <w:szCs w:val="24"/>
        </w:rPr>
      </w:pPr>
      <w:r w:rsidRPr="00894CA2">
        <w:rPr>
          <w:b/>
          <w:color w:val="000000"/>
          <w:sz w:val="24"/>
          <w:szCs w:val="24"/>
        </w:rPr>
        <w:t>Education and training</w:t>
      </w:r>
    </w:p>
    <w:p w14:paraId="4B05203C" w14:textId="18D30B8D" w:rsidR="00B84006" w:rsidRPr="00894CA2" w:rsidRDefault="009A47AE">
      <w:pPr>
        <w:pStyle w:val="AnswerBox"/>
      </w:pPr>
      <w:r w:rsidRPr="00894CA2">
        <w:t>Details</w:t>
      </w:r>
    </w:p>
    <w:p w14:paraId="1EB27C49" w14:textId="54994A36" w:rsidR="00B84006" w:rsidRPr="00894CA2" w:rsidRDefault="00B84006">
      <w:pPr>
        <w:pStyle w:val="AnswerBox"/>
      </w:pPr>
    </w:p>
    <w:p w14:paraId="17C0E691" w14:textId="77777777" w:rsidR="008046BF" w:rsidRPr="00894CA2" w:rsidRDefault="008046BF">
      <w:pPr>
        <w:pStyle w:val="AnswerBox"/>
      </w:pPr>
    </w:p>
    <w:p w14:paraId="4056B1DE" w14:textId="6C05BFBA" w:rsidR="00B84006" w:rsidRPr="00894CA2" w:rsidRDefault="00B84006">
      <w:pPr>
        <w:pStyle w:val="AnswerBox"/>
      </w:pPr>
    </w:p>
    <w:p w14:paraId="3399215B" w14:textId="14A1715C" w:rsidR="008046BF" w:rsidRPr="00894CA2" w:rsidRDefault="008046BF">
      <w:pPr>
        <w:pStyle w:val="AnswerBox"/>
      </w:pPr>
    </w:p>
    <w:p w14:paraId="10868CF9" w14:textId="14DAE8ED" w:rsidR="008046BF" w:rsidRPr="00894CA2" w:rsidRDefault="008046BF">
      <w:pPr>
        <w:pStyle w:val="AnswerBox"/>
      </w:pPr>
    </w:p>
    <w:p w14:paraId="2D2695FA" w14:textId="77777777" w:rsidR="008046BF" w:rsidRPr="00894CA2" w:rsidRDefault="008046BF">
      <w:pPr>
        <w:pStyle w:val="AnswerBox"/>
      </w:pPr>
    </w:p>
    <w:p w14:paraId="58F27813" w14:textId="77777777" w:rsidR="00B84006" w:rsidRPr="00894CA2" w:rsidRDefault="009A47AE">
      <w:pPr>
        <w:pStyle w:val="Standard"/>
      </w:pPr>
      <w:r w:rsidRPr="00894CA2">
        <w:t>Qualifications</w:t>
      </w:r>
    </w:p>
    <w:p w14:paraId="68F5565A" w14:textId="7D467100" w:rsidR="00B84006" w:rsidRPr="00894CA2" w:rsidRDefault="009A47AE" w:rsidP="0033296D">
      <w:pPr>
        <w:pStyle w:val="AnswerBox"/>
        <w:pBdr>
          <w:bottom w:val="single" w:sz="4" w:space="0" w:color="000000"/>
        </w:pBdr>
      </w:pPr>
      <w:r w:rsidRPr="00894CA2">
        <w:t>Details</w:t>
      </w:r>
    </w:p>
    <w:p w14:paraId="26FEB8A7" w14:textId="3C547568" w:rsidR="00B84006" w:rsidRPr="00894CA2" w:rsidRDefault="00B84006" w:rsidP="0033296D">
      <w:pPr>
        <w:pStyle w:val="AnswerBox"/>
        <w:pBdr>
          <w:bottom w:val="single" w:sz="4" w:space="0" w:color="000000"/>
        </w:pBdr>
      </w:pPr>
    </w:p>
    <w:p w14:paraId="0F28EB9A" w14:textId="46494BEF" w:rsidR="008046BF" w:rsidRPr="00894CA2" w:rsidRDefault="008046BF" w:rsidP="0033296D">
      <w:pPr>
        <w:pStyle w:val="AnswerBox"/>
        <w:pBdr>
          <w:bottom w:val="single" w:sz="4" w:space="0" w:color="000000"/>
        </w:pBdr>
      </w:pPr>
    </w:p>
    <w:p w14:paraId="04F2EE9D" w14:textId="76B8A7E4" w:rsidR="008046BF" w:rsidRPr="00894CA2" w:rsidRDefault="008046BF" w:rsidP="0033296D">
      <w:pPr>
        <w:pStyle w:val="AnswerBox"/>
        <w:pBdr>
          <w:bottom w:val="single" w:sz="4" w:space="0" w:color="000000"/>
        </w:pBdr>
      </w:pPr>
    </w:p>
    <w:p w14:paraId="250DD223" w14:textId="77777777" w:rsidR="008046BF" w:rsidRPr="00894CA2" w:rsidRDefault="008046BF" w:rsidP="0033296D">
      <w:pPr>
        <w:pStyle w:val="AnswerBox"/>
        <w:pBdr>
          <w:bottom w:val="single" w:sz="4" w:space="0" w:color="000000"/>
        </w:pBdr>
      </w:pPr>
    </w:p>
    <w:p w14:paraId="028C4978" w14:textId="77777777" w:rsidR="008046BF" w:rsidRPr="00894CA2" w:rsidRDefault="008046BF" w:rsidP="0033296D">
      <w:pPr>
        <w:pStyle w:val="AnswerBox"/>
        <w:pBdr>
          <w:bottom w:val="single" w:sz="4" w:space="0" w:color="000000"/>
        </w:pBdr>
      </w:pPr>
    </w:p>
    <w:p w14:paraId="14FE9F1C" w14:textId="77777777" w:rsidR="00B84006" w:rsidRPr="00894CA2" w:rsidRDefault="009A47AE">
      <w:pPr>
        <w:pStyle w:val="Heading2"/>
        <w:rPr>
          <w:b/>
          <w:color w:val="000000"/>
          <w:sz w:val="24"/>
          <w:szCs w:val="24"/>
        </w:rPr>
      </w:pPr>
      <w:r w:rsidRPr="00894CA2">
        <w:rPr>
          <w:b/>
          <w:color w:val="000000"/>
          <w:sz w:val="24"/>
          <w:szCs w:val="24"/>
        </w:rPr>
        <w:lastRenderedPageBreak/>
        <w:t>Employment history</w:t>
      </w:r>
    </w:p>
    <w:p w14:paraId="072AB0BE" w14:textId="77777777" w:rsidR="00B84006" w:rsidRPr="00894CA2" w:rsidRDefault="009A47AE">
      <w:pPr>
        <w:pStyle w:val="Standard"/>
      </w:pPr>
      <w:r w:rsidRPr="00894CA2">
        <w:t>Present/previous employer ............................</w:t>
      </w:r>
    </w:p>
    <w:p w14:paraId="0BCB2C03" w14:textId="77777777" w:rsidR="00B84006" w:rsidRPr="00894CA2" w:rsidRDefault="009A47AE">
      <w:pPr>
        <w:pStyle w:val="Standard"/>
      </w:pPr>
      <w:r w:rsidRPr="00894CA2">
        <w:t>Address ............................</w:t>
      </w:r>
    </w:p>
    <w:p w14:paraId="0C643168" w14:textId="77777777" w:rsidR="00B84006" w:rsidRPr="00894CA2" w:rsidRDefault="009A47AE">
      <w:pPr>
        <w:pStyle w:val="Standard"/>
      </w:pPr>
      <w:r w:rsidRPr="00894CA2">
        <w:t>Postcode ............................</w:t>
      </w:r>
    </w:p>
    <w:p w14:paraId="7AC80CBD" w14:textId="77777777" w:rsidR="00B84006" w:rsidRPr="00894CA2" w:rsidRDefault="009A47AE">
      <w:pPr>
        <w:pStyle w:val="Standard"/>
      </w:pPr>
      <w:r w:rsidRPr="00894CA2">
        <w:t>Job title ............................</w:t>
      </w:r>
    </w:p>
    <w:p w14:paraId="679DA412" w14:textId="77777777" w:rsidR="00B84006" w:rsidRPr="00894CA2" w:rsidRDefault="009A47AE">
      <w:pPr>
        <w:pStyle w:val="Standard"/>
      </w:pPr>
      <w:r w:rsidRPr="00894CA2">
        <w:t>Duties</w:t>
      </w:r>
    </w:p>
    <w:p w14:paraId="25AC38A8" w14:textId="26A9F454" w:rsidR="00B84006" w:rsidRPr="00894CA2" w:rsidRDefault="00B84006">
      <w:pPr>
        <w:pStyle w:val="AnswerBox"/>
        <w:spacing w:after="0"/>
      </w:pPr>
    </w:p>
    <w:p w14:paraId="3BD2260A" w14:textId="77777777" w:rsidR="008046BF" w:rsidRPr="00894CA2" w:rsidRDefault="008046BF">
      <w:pPr>
        <w:pStyle w:val="AnswerBox"/>
        <w:spacing w:after="0"/>
      </w:pPr>
    </w:p>
    <w:p w14:paraId="5B065102" w14:textId="77777777" w:rsidR="00B84006" w:rsidRPr="00894CA2" w:rsidRDefault="009A47AE">
      <w:pPr>
        <w:pStyle w:val="Standard"/>
      </w:pPr>
      <w:r w:rsidRPr="00894CA2">
        <w:t>Pay ............................</w:t>
      </w:r>
    </w:p>
    <w:p w14:paraId="1C5E9A9D" w14:textId="77777777" w:rsidR="00B84006" w:rsidRPr="00894CA2" w:rsidRDefault="009A47AE">
      <w:pPr>
        <w:pStyle w:val="Standard"/>
      </w:pPr>
      <w:r w:rsidRPr="00894CA2">
        <w:t>Length of time with employer …………………………………………</w:t>
      </w:r>
    </w:p>
    <w:p w14:paraId="5B125871" w14:textId="5D8B1D05" w:rsidR="00B84006" w:rsidRPr="00894CA2" w:rsidRDefault="009A47AE" w:rsidP="008046BF">
      <w:pPr>
        <w:pStyle w:val="Standard"/>
      </w:pPr>
      <w:r w:rsidRPr="00894CA2">
        <w:t>Reason for leaving</w:t>
      </w:r>
    </w:p>
    <w:p w14:paraId="69D7D891" w14:textId="77777777" w:rsidR="00B84006" w:rsidRPr="00894CA2" w:rsidRDefault="009A47AE">
      <w:pPr>
        <w:pStyle w:val="Standard"/>
      </w:pPr>
      <w:r w:rsidRPr="00894CA2">
        <w:rPr>
          <w:i/>
        </w:rPr>
        <w:t>*No approach will be made to your present employer or past employer before an offer of employment is made to you.</w:t>
      </w:r>
    </w:p>
    <w:p w14:paraId="189C13A3" w14:textId="77777777" w:rsidR="00B84006" w:rsidRPr="00894CA2" w:rsidRDefault="009A47AE">
      <w:pPr>
        <w:pStyle w:val="AnswerBox"/>
      </w:pPr>
      <w:r w:rsidRPr="00894CA2">
        <w:t>Please tell us about other jobs you have done and about the skills you used and/or learned in those jobs.</w:t>
      </w:r>
    </w:p>
    <w:p w14:paraId="36AA0957" w14:textId="6B62F477" w:rsidR="00B84006" w:rsidRPr="00894CA2" w:rsidRDefault="00B84006">
      <w:pPr>
        <w:pStyle w:val="AnswerBox"/>
      </w:pPr>
    </w:p>
    <w:p w14:paraId="4E4968A6" w14:textId="7140860A" w:rsidR="008046BF" w:rsidRPr="00894CA2" w:rsidRDefault="008046BF">
      <w:pPr>
        <w:pStyle w:val="AnswerBox"/>
      </w:pPr>
    </w:p>
    <w:p w14:paraId="1662DEB7" w14:textId="77777777" w:rsidR="008046BF" w:rsidRPr="00894CA2" w:rsidRDefault="008046BF">
      <w:pPr>
        <w:pStyle w:val="AnswerBox"/>
      </w:pPr>
    </w:p>
    <w:p w14:paraId="34352021" w14:textId="77777777" w:rsidR="00B84006" w:rsidRPr="00894CA2" w:rsidRDefault="00B84006">
      <w:pPr>
        <w:pStyle w:val="Standard"/>
      </w:pPr>
    </w:p>
    <w:p w14:paraId="28F38E85" w14:textId="55851C9B" w:rsidR="00B84006" w:rsidRPr="00894CA2" w:rsidRDefault="009A47AE">
      <w:pPr>
        <w:pStyle w:val="AnswerBox"/>
      </w:pPr>
      <w:r w:rsidRPr="00894CA2">
        <w:t>Please tell us why you applied for this job and why you think you are the best person for the job.</w:t>
      </w:r>
    </w:p>
    <w:p w14:paraId="6EA75A72" w14:textId="2545B616" w:rsidR="008046BF" w:rsidRPr="00894CA2" w:rsidRDefault="008046BF">
      <w:pPr>
        <w:pStyle w:val="AnswerBox"/>
      </w:pPr>
    </w:p>
    <w:p w14:paraId="7E672867" w14:textId="56860362" w:rsidR="008046BF" w:rsidRPr="00894CA2" w:rsidRDefault="008046BF">
      <w:pPr>
        <w:pStyle w:val="AnswerBox"/>
      </w:pPr>
    </w:p>
    <w:p w14:paraId="6E3CAC20" w14:textId="28A44C8D" w:rsidR="008046BF" w:rsidRPr="00894CA2" w:rsidRDefault="008046BF">
      <w:pPr>
        <w:pStyle w:val="AnswerBox"/>
      </w:pPr>
    </w:p>
    <w:p w14:paraId="421979B1" w14:textId="665E452E" w:rsidR="008046BF" w:rsidRPr="00894CA2" w:rsidRDefault="008046BF">
      <w:pPr>
        <w:pStyle w:val="AnswerBox"/>
      </w:pPr>
    </w:p>
    <w:p w14:paraId="4990D34C" w14:textId="5406DF6D" w:rsidR="008046BF" w:rsidRPr="00894CA2" w:rsidRDefault="008046BF">
      <w:pPr>
        <w:pStyle w:val="AnswerBox"/>
      </w:pPr>
    </w:p>
    <w:p w14:paraId="26B64A1E" w14:textId="3A461B7E" w:rsidR="008046BF" w:rsidRPr="00894CA2" w:rsidRDefault="008046BF">
      <w:pPr>
        <w:pStyle w:val="AnswerBox"/>
      </w:pPr>
    </w:p>
    <w:p w14:paraId="2E998C43" w14:textId="77777777" w:rsidR="008046BF" w:rsidRPr="00894CA2" w:rsidRDefault="008046BF">
      <w:pPr>
        <w:pStyle w:val="AnswerBox"/>
      </w:pPr>
    </w:p>
    <w:p w14:paraId="23F7EFB6" w14:textId="04D1FB76" w:rsidR="00B84006" w:rsidRPr="00894CA2" w:rsidRDefault="009A47AE">
      <w:pPr>
        <w:pStyle w:val="Standard"/>
      </w:pPr>
      <w:r w:rsidRPr="00894CA2">
        <w:t xml:space="preserve">Do you consider yourself to have a disability?          </w:t>
      </w:r>
      <w:r w:rsidR="008046BF" w:rsidRPr="00894CA2">
        <w:t xml:space="preserve">      Yes   No</w:t>
      </w:r>
      <w:r w:rsidR="008046BF" w:rsidRPr="00894CA2">
        <w:br/>
      </w:r>
      <w:r w:rsidR="00894CA2" w:rsidRPr="00894CA2">
        <w:br/>
      </w:r>
      <w:r w:rsidRPr="00894CA2">
        <w:lastRenderedPageBreak/>
        <w:t>Please tell us if there are any ‘reasonable adjustments’ we can make to assist you in your application or with our recruitment process</w:t>
      </w:r>
    </w:p>
    <w:p w14:paraId="79B3EAA3" w14:textId="2EC6F0B3" w:rsidR="00B84006" w:rsidRPr="00894CA2" w:rsidRDefault="00B84006">
      <w:pPr>
        <w:pStyle w:val="AnswerBox"/>
      </w:pPr>
    </w:p>
    <w:p w14:paraId="210CC32B" w14:textId="01A80EAF" w:rsidR="008046BF" w:rsidRPr="00894CA2" w:rsidRDefault="008046BF">
      <w:pPr>
        <w:pStyle w:val="AnswerBox"/>
      </w:pPr>
    </w:p>
    <w:p w14:paraId="2747FCAF" w14:textId="0FB58664" w:rsidR="008046BF" w:rsidRPr="00894CA2" w:rsidRDefault="008046BF">
      <w:pPr>
        <w:pStyle w:val="AnswerBox"/>
      </w:pPr>
    </w:p>
    <w:p w14:paraId="41F16DE0" w14:textId="77777777" w:rsidR="008046BF" w:rsidRPr="00894CA2" w:rsidRDefault="008046BF">
      <w:pPr>
        <w:pStyle w:val="AnswerBox"/>
      </w:pPr>
    </w:p>
    <w:p w14:paraId="063D6109" w14:textId="77777777" w:rsidR="00B84006" w:rsidRPr="00894CA2" w:rsidRDefault="009A47AE">
      <w:pPr>
        <w:pStyle w:val="Standard"/>
      </w:pPr>
      <w:r w:rsidRPr="00894CA2">
        <w:t>Please tell us if there are any dates when you will not be available for interview</w:t>
      </w:r>
    </w:p>
    <w:p w14:paraId="281B9C56" w14:textId="77777777" w:rsidR="008046BF" w:rsidRPr="00894CA2" w:rsidRDefault="008046BF" w:rsidP="00894CA2">
      <w:pPr>
        <w:pStyle w:val="AnswerBox"/>
        <w:pBdr>
          <w:bottom w:val="single" w:sz="4" w:space="18" w:color="000000"/>
        </w:pBdr>
      </w:pPr>
    </w:p>
    <w:p w14:paraId="1A5B7BC0" w14:textId="6C435C23" w:rsidR="00B84006" w:rsidRPr="00894CA2" w:rsidRDefault="00B84006">
      <w:pPr>
        <w:pStyle w:val="Standard"/>
      </w:pPr>
    </w:p>
    <w:p w14:paraId="785C55A6" w14:textId="77777777" w:rsidR="008046BF" w:rsidRPr="008046BF" w:rsidRDefault="008046BF" w:rsidP="008046BF">
      <w:pPr>
        <w:widowControl/>
        <w:suppressAutoHyphens w:val="0"/>
        <w:autoSpaceDN/>
        <w:ind w:right="-427"/>
        <w:textAlignment w:val="auto"/>
        <w:rPr>
          <w:rFonts w:ascii="Verdana" w:eastAsia="Times New Roman" w:hAnsi="Verdana" w:cs="Arial"/>
          <w:kern w:val="0"/>
          <w:lang w:eastAsia="en-US" w:bidi="ar-SA"/>
        </w:rPr>
      </w:pPr>
      <w:r w:rsidRPr="008046BF">
        <w:rPr>
          <w:rFonts w:ascii="Verdana" w:eastAsia="Times New Roman" w:hAnsi="Verdana" w:cs="Arial"/>
          <w:kern w:val="0"/>
          <w:lang w:eastAsia="en-US" w:bidi="ar-SA"/>
        </w:rPr>
        <w:t>Are you legally eligible for employment in the UK?       Yes         No</w:t>
      </w:r>
    </w:p>
    <w:p w14:paraId="094EB6DF" w14:textId="218A0E4A" w:rsidR="008046BF" w:rsidRPr="008046BF" w:rsidRDefault="008046BF" w:rsidP="008046BF">
      <w:pPr>
        <w:widowControl/>
        <w:suppressAutoHyphens w:val="0"/>
        <w:autoSpaceDN/>
        <w:ind w:right="-427"/>
        <w:textAlignment w:val="auto"/>
        <w:rPr>
          <w:rFonts w:ascii="Verdana" w:eastAsia="Times New Roman" w:hAnsi="Verdana" w:cs="Arial"/>
          <w:b/>
          <w:kern w:val="0"/>
          <w:lang w:eastAsia="en-US" w:bidi="ar-SA"/>
        </w:rPr>
      </w:pPr>
    </w:p>
    <w:p w14:paraId="2BCA3C57" w14:textId="77777777" w:rsidR="008046BF" w:rsidRPr="008046BF" w:rsidRDefault="008046BF" w:rsidP="008046BF">
      <w:pPr>
        <w:widowControl/>
        <w:suppressAutoHyphens w:val="0"/>
        <w:autoSpaceDN/>
        <w:spacing w:after="120"/>
        <w:ind w:right="-425"/>
        <w:textAlignment w:val="auto"/>
        <w:rPr>
          <w:rFonts w:ascii="Verdana" w:eastAsia="Times New Roman" w:hAnsi="Verdana" w:cs="Arial"/>
          <w:kern w:val="0"/>
          <w:lang w:eastAsia="en-US" w:bidi="ar-SA"/>
        </w:rPr>
      </w:pPr>
      <w:r w:rsidRPr="008046BF">
        <w:rPr>
          <w:rFonts w:ascii="Verdana" w:eastAsia="Times New Roman" w:hAnsi="Verdana" w:cs="Arial"/>
          <w:kern w:val="0"/>
          <w:lang w:eastAsia="en-US" w:bidi="ar-SA"/>
        </w:rPr>
        <w:t>Do you require a work permit to work in the UK?         Yes         No</w:t>
      </w:r>
    </w:p>
    <w:p w14:paraId="7ECD0935" w14:textId="74C6C14F" w:rsidR="008046BF" w:rsidRPr="008046BF" w:rsidRDefault="008046BF" w:rsidP="008046BF">
      <w:pPr>
        <w:widowControl/>
        <w:suppressAutoHyphens w:val="0"/>
        <w:autoSpaceDN/>
        <w:ind w:right="-427"/>
        <w:textAlignment w:val="auto"/>
        <w:rPr>
          <w:rFonts w:ascii="Verdana" w:eastAsia="Times New Roman" w:hAnsi="Verdana" w:cs="Arial"/>
          <w:kern w:val="0"/>
          <w:lang w:eastAsia="en-US" w:bidi="ar-SA"/>
        </w:rPr>
      </w:pPr>
      <w:r w:rsidRPr="00894CA2">
        <w:rPr>
          <w:rFonts w:ascii="Verdana" w:eastAsia="Times New Roman" w:hAnsi="Verdana" w:cs="Arial"/>
          <w:kern w:val="0"/>
          <w:lang w:eastAsia="en-US" w:bidi="ar-SA"/>
        </w:rPr>
        <w:br/>
      </w:r>
      <w:r w:rsidRPr="008046BF">
        <w:rPr>
          <w:rFonts w:ascii="Verdana" w:eastAsia="Times New Roman" w:hAnsi="Verdana" w:cs="Arial"/>
          <w:kern w:val="0"/>
          <w:lang w:eastAsia="en-US" w:bidi="ar-SA"/>
        </w:rPr>
        <w:t>If offered this pos</w:t>
      </w:r>
      <w:r w:rsidR="00894CA2">
        <w:rPr>
          <w:rFonts w:ascii="Verdana" w:eastAsia="Times New Roman" w:hAnsi="Verdana" w:cs="Arial"/>
          <w:kern w:val="0"/>
          <w:lang w:eastAsia="en-US" w:bidi="ar-SA"/>
        </w:rPr>
        <w:t>t</w:t>
      </w:r>
      <w:r w:rsidRPr="008046BF">
        <w:rPr>
          <w:rFonts w:ascii="Verdana" w:eastAsia="Times New Roman" w:hAnsi="Verdana" w:cs="Arial"/>
          <w:kern w:val="0"/>
          <w:lang w:eastAsia="en-US" w:bidi="ar-SA"/>
        </w:rPr>
        <w:t xml:space="preserve"> will you continue to work in any other capacity? </w:t>
      </w:r>
      <w:r w:rsidR="00894CA2">
        <w:rPr>
          <w:rFonts w:ascii="Verdana" w:eastAsia="Times New Roman" w:hAnsi="Verdana" w:cs="Arial"/>
          <w:kern w:val="0"/>
          <w:lang w:eastAsia="en-US" w:bidi="ar-SA"/>
        </w:rPr>
        <w:t xml:space="preserve"> </w:t>
      </w:r>
      <w:r w:rsidRPr="008046BF">
        <w:rPr>
          <w:rFonts w:ascii="Verdana" w:eastAsia="Times New Roman" w:hAnsi="Verdana" w:cs="Arial"/>
          <w:kern w:val="0"/>
          <w:lang w:eastAsia="en-US" w:bidi="ar-SA"/>
        </w:rPr>
        <w:t xml:space="preserve">Yes </w:t>
      </w:r>
      <w:r w:rsidR="00894CA2">
        <w:rPr>
          <w:rFonts w:ascii="Verdana" w:eastAsia="Times New Roman" w:hAnsi="Verdana" w:cs="Arial"/>
          <w:kern w:val="0"/>
          <w:lang w:eastAsia="en-US" w:bidi="ar-SA"/>
        </w:rPr>
        <w:t xml:space="preserve">    </w:t>
      </w:r>
      <w:r w:rsidRPr="008046BF">
        <w:rPr>
          <w:rFonts w:ascii="Verdana" w:eastAsia="Times New Roman" w:hAnsi="Verdana" w:cs="Arial"/>
          <w:kern w:val="0"/>
          <w:lang w:eastAsia="en-US" w:bidi="ar-SA"/>
        </w:rPr>
        <w:t>No</w:t>
      </w:r>
    </w:p>
    <w:p w14:paraId="2894FFD7" w14:textId="5EC45A7B" w:rsidR="008046BF" w:rsidRPr="008046BF" w:rsidRDefault="008046BF" w:rsidP="008046BF">
      <w:pPr>
        <w:widowControl/>
        <w:tabs>
          <w:tab w:val="left" w:pos="8222"/>
        </w:tabs>
        <w:suppressAutoHyphens w:val="0"/>
        <w:autoSpaceDN/>
        <w:textAlignment w:val="auto"/>
        <w:rPr>
          <w:rFonts w:ascii="Verdana" w:eastAsia="Times New Roman" w:hAnsi="Verdana" w:cs="Arial"/>
          <w:kern w:val="0"/>
          <w:lang w:val="en-GB" w:eastAsia="en-GB" w:bidi="ar-SA"/>
        </w:rPr>
      </w:pPr>
      <w:r w:rsidRPr="00894CA2">
        <w:rPr>
          <w:rFonts w:ascii="Verdana" w:eastAsia="Times New Roman" w:hAnsi="Verdana" w:cs="Arial"/>
          <w:kern w:val="0"/>
          <w:lang w:val="en-GB" w:eastAsia="en-GB" w:bidi="ar-SA"/>
        </w:rPr>
        <w:br/>
      </w:r>
      <w:r w:rsidRPr="008046BF">
        <w:rPr>
          <w:rFonts w:ascii="Verdana" w:eastAsia="Times New Roman" w:hAnsi="Verdana" w:cs="Arial"/>
          <w:kern w:val="0"/>
          <w:lang w:val="en-GB" w:eastAsia="en-GB" w:bidi="ar-SA"/>
        </w:rPr>
        <w:t>Are you related to any member or employee of this Council?  Yes</w:t>
      </w:r>
      <w:r w:rsidR="00894CA2">
        <w:rPr>
          <w:rFonts w:ascii="Verdana" w:eastAsia="Times New Roman" w:hAnsi="Verdana" w:cs="Arial"/>
          <w:kern w:val="0"/>
          <w:lang w:val="en-GB" w:eastAsia="en-GB" w:bidi="ar-SA"/>
        </w:rPr>
        <w:t xml:space="preserve"> </w:t>
      </w:r>
      <w:r w:rsidRPr="00894CA2">
        <w:rPr>
          <w:rFonts w:ascii="Verdana" w:eastAsia="Times New Roman" w:hAnsi="Verdana" w:cs="Times New Roman"/>
          <w:b/>
          <w:noProof/>
          <w:kern w:val="0"/>
          <w:lang w:val="en-GB" w:eastAsia="en-GB" w:bidi="ar-SA"/>
        </w:rPr>
        <w:drawing>
          <wp:inline distT="0" distB="0" distL="0" distR="0" wp14:anchorId="2E66609C" wp14:editId="31844955">
            <wp:extent cx="9525" cy="95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46BF">
        <w:rPr>
          <w:rFonts w:ascii="Verdana" w:eastAsia="Times New Roman" w:hAnsi="Verdana" w:cs="Arial"/>
          <w:kern w:val="0"/>
          <w:lang w:val="en-GB" w:eastAsia="en-GB" w:bidi="ar-SA"/>
        </w:rPr>
        <w:t xml:space="preserve">        No             </w:t>
      </w:r>
    </w:p>
    <w:p w14:paraId="7727934C" w14:textId="77777777" w:rsidR="008046BF" w:rsidRPr="008046BF" w:rsidRDefault="008046BF" w:rsidP="008046BF">
      <w:pPr>
        <w:widowControl/>
        <w:tabs>
          <w:tab w:val="left" w:pos="8222"/>
        </w:tabs>
        <w:suppressAutoHyphens w:val="0"/>
        <w:autoSpaceDN/>
        <w:textAlignment w:val="auto"/>
        <w:rPr>
          <w:rFonts w:ascii="Verdana" w:eastAsia="Times New Roman" w:hAnsi="Verdana" w:cs="Arial"/>
          <w:kern w:val="0"/>
          <w:lang w:val="en-GB" w:eastAsia="en-GB" w:bidi="ar-SA"/>
        </w:rPr>
      </w:pPr>
    </w:p>
    <w:p w14:paraId="444AD3A7" w14:textId="3FA7432A" w:rsidR="008046BF" w:rsidRPr="008046BF" w:rsidRDefault="008046BF" w:rsidP="008046BF">
      <w:pPr>
        <w:widowControl/>
        <w:tabs>
          <w:tab w:val="left" w:pos="8222"/>
        </w:tabs>
        <w:suppressAutoHyphens w:val="0"/>
        <w:autoSpaceDN/>
        <w:spacing w:line="360" w:lineRule="auto"/>
        <w:textAlignment w:val="auto"/>
        <w:rPr>
          <w:rFonts w:ascii="Verdana" w:eastAsia="Times New Roman" w:hAnsi="Verdana" w:cs="Arial"/>
          <w:kern w:val="0"/>
          <w:lang w:val="en-GB" w:eastAsia="en-GB" w:bidi="ar-SA"/>
        </w:rPr>
      </w:pPr>
      <w:r w:rsidRPr="008046BF">
        <w:rPr>
          <w:rFonts w:ascii="Verdana" w:eastAsia="Times New Roman" w:hAnsi="Verdana" w:cs="Arial"/>
          <w:kern w:val="0"/>
          <w:lang w:val="en-GB" w:eastAsia="en-GB" w:bidi="ar-SA"/>
        </w:rPr>
        <w:t xml:space="preserve">If </w:t>
      </w:r>
      <w:r w:rsidRPr="008046BF">
        <w:rPr>
          <w:rFonts w:ascii="Verdana" w:eastAsia="Times New Roman" w:hAnsi="Verdana" w:cs="Arial"/>
          <w:b/>
          <w:kern w:val="0"/>
          <w:lang w:val="en-GB" w:eastAsia="en-GB" w:bidi="ar-SA"/>
        </w:rPr>
        <w:t>YES</w:t>
      </w:r>
      <w:r w:rsidRPr="008046BF">
        <w:rPr>
          <w:rFonts w:ascii="Verdana" w:eastAsia="Times New Roman" w:hAnsi="Verdana" w:cs="Arial"/>
          <w:kern w:val="0"/>
          <w:lang w:val="en-GB" w:eastAsia="en-GB" w:bidi="ar-SA"/>
        </w:rPr>
        <w:t>,</w:t>
      </w:r>
      <w:r w:rsidRPr="008046BF">
        <w:rPr>
          <w:rFonts w:ascii="Verdana" w:eastAsia="Times New Roman" w:hAnsi="Verdana" w:cs="Arial"/>
          <w:b/>
          <w:kern w:val="0"/>
          <w:lang w:val="en-GB" w:eastAsia="en-GB" w:bidi="ar-SA"/>
        </w:rPr>
        <w:t xml:space="preserve"> </w:t>
      </w:r>
      <w:r w:rsidRPr="008046BF">
        <w:rPr>
          <w:rFonts w:ascii="Verdana" w:eastAsia="Times New Roman" w:hAnsi="Verdana" w:cs="Arial"/>
          <w:kern w:val="0"/>
          <w:lang w:val="en-GB" w:eastAsia="en-GB" w:bidi="ar-SA"/>
        </w:rPr>
        <w:t>please give full details: ……………………………………………………………………………………………………………</w:t>
      </w:r>
    </w:p>
    <w:p w14:paraId="6F3293B0" w14:textId="606FE61A" w:rsidR="008046BF" w:rsidRPr="00894CA2" w:rsidRDefault="008046BF" w:rsidP="008046BF">
      <w:pPr>
        <w:widowControl/>
        <w:tabs>
          <w:tab w:val="left" w:pos="8222"/>
        </w:tabs>
        <w:suppressAutoHyphens w:val="0"/>
        <w:autoSpaceDN/>
        <w:spacing w:line="360" w:lineRule="auto"/>
        <w:textAlignment w:val="auto"/>
        <w:rPr>
          <w:rFonts w:ascii="Verdana" w:hAnsi="Verdana"/>
        </w:rPr>
      </w:pPr>
      <w:r w:rsidRPr="008046BF">
        <w:rPr>
          <w:rFonts w:ascii="Verdana" w:eastAsia="Times New Roman" w:hAnsi="Verdana" w:cs="Arial"/>
          <w:kern w:val="0"/>
          <w:lang w:val="en-GB" w:eastAsia="en-GB" w:bidi="ar-SA"/>
        </w:rPr>
        <w:t>……………………………………………………………………………………………………………</w:t>
      </w:r>
    </w:p>
    <w:p w14:paraId="42A743CD" w14:textId="77777777" w:rsidR="00B84006" w:rsidRPr="00894CA2" w:rsidRDefault="009A47AE">
      <w:pPr>
        <w:pStyle w:val="Standard"/>
      </w:pPr>
      <w:r w:rsidRPr="00894CA2">
        <w:t>I confirm that to the best of my knowledge the information I have provided on this form is correct and I accept that providing deliberately false information could result in my dismissal.</w:t>
      </w:r>
    </w:p>
    <w:p w14:paraId="25E0DB27" w14:textId="77777777" w:rsidR="00B84006" w:rsidRPr="00894CA2" w:rsidRDefault="009A47AE">
      <w:pPr>
        <w:pStyle w:val="Standard"/>
        <w:spacing w:before="360" w:after="360"/>
      </w:pPr>
      <w:r w:rsidRPr="00894CA2">
        <w:t>Name ……………………………………..…………………</w:t>
      </w:r>
    </w:p>
    <w:p w14:paraId="5331696A" w14:textId="2E6BF880" w:rsidR="008046BF" w:rsidRPr="008046BF" w:rsidRDefault="009A47AE" w:rsidP="00894CA2">
      <w:pPr>
        <w:pStyle w:val="BodyText2"/>
        <w:tabs>
          <w:tab w:val="left" w:pos="8222"/>
        </w:tabs>
        <w:rPr>
          <w:rFonts w:ascii="Verdana" w:eastAsia="Times New Roman" w:hAnsi="Verdana" w:cs="Arial"/>
          <w:kern w:val="0"/>
          <w:szCs w:val="24"/>
          <w:lang w:val="en-GB" w:eastAsia="en-GB" w:bidi="ar-SA"/>
        </w:rPr>
      </w:pPr>
      <w:r w:rsidRPr="00894CA2">
        <w:rPr>
          <w:rFonts w:ascii="Verdana" w:hAnsi="Verdana"/>
          <w:szCs w:val="24"/>
        </w:rPr>
        <w:t>Signature .................................................. Date …………………………..</w:t>
      </w:r>
      <w:r w:rsidR="008046BF" w:rsidRPr="00894CA2">
        <w:rPr>
          <w:rFonts w:ascii="Verdana" w:hAnsi="Verdana"/>
          <w:szCs w:val="24"/>
        </w:rPr>
        <w:br/>
      </w:r>
      <w:r w:rsidR="008046BF" w:rsidRPr="00894CA2">
        <w:rPr>
          <w:rFonts w:ascii="Verdana" w:eastAsia="Times New Roman" w:hAnsi="Verdana" w:cs="Arial"/>
          <w:kern w:val="0"/>
          <w:szCs w:val="24"/>
          <w:lang w:eastAsia="en-GB"/>
        </w:rPr>
        <w:t>Please return this form to:</w:t>
      </w:r>
    </w:p>
    <w:p w14:paraId="3DE6E390" w14:textId="174DA62D" w:rsidR="00167EDD" w:rsidRDefault="00656A02" w:rsidP="00894CA2">
      <w:pPr>
        <w:widowControl/>
        <w:tabs>
          <w:tab w:val="left" w:pos="8222"/>
        </w:tabs>
        <w:suppressAutoHyphens w:val="0"/>
        <w:autoSpaceDN/>
        <w:textAlignment w:val="auto"/>
        <w:rPr>
          <w:rFonts w:ascii="Verdana" w:eastAsia="Times New Roman" w:hAnsi="Verdana" w:cs="Arial"/>
          <w:bCs/>
          <w:kern w:val="0"/>
          <w:lang w:val="en-GB" w:eastAsia="en-GB" w:bidi="ar-SA"/>
        </w:rPr>
      </w:pPr>
      <w:r>
        <w:rPr>
          <w:rFonts w:ascii="Verdana" w:eastAsia="Times New Roman" w:hAnsi="Verdana" w:cs="Arial"/>
          <w:bCs/>
          <w:kern w:val="0"/>
          <w:lang w:val="en-GB" w:eastAsia="en-GB" w:bidi="ar-SA"/>
        </w:rPr>
        <w:t>Civic Centre Manager</w:t>
      </w:r>
      <w:r w:rsidR="008046BF" w:rsidRPr="008046BF">
        <w:rPr>
          <w:rFonts w:ascii="Verdana" w:eastAsia="Times New Roman" w:hAnsi="Verdana" w:cs="Arial"/>
          <w:bCs/>
          <w:kern w:val="0"/>
          <w:lang w:val="en-GB" w:eastAsia="en-GB" w:bidi="ar-SA"/>
        </w:rPr>
        <w:t xml:space="preserve">, Warminster Town Council, Warminster Civic Centre, </w:t>
      </w:r>
    </w:p>
    <w:p w14:paraId="351028BB" w14:textId="0F24CABB" w:rsidR="00167EDD" w:rsidRDefault="008046BF" w:rsidP="00894CA2">
      <w:pPr>
        <w:widowControl/>
        <w:tabs>
          <w:tab w:val="left" w:pos="8222"/>
        </w:tabs>
        <w:suppressAutoHyphens w:val="0"/>
        <w:autoSpaceDN/>
        <w:textAlignment w:val="auto"/>
        <w:rPr>
          <w:rFonts w:ascii="Verdana" w:eastAsia="Times New Roman" w:hAnsi="Verdana" w:cs="Arial"/>
          <w:bCs/>
          <w:kern w:val="0"/>
          <w:lang w:val="en-GB" w:eastAsia="en-GB" w:bidi="ar-SA"/>
        </w:rPr>
      </w:pPr>
      <w:r w:rsidRPr="008046BF">
        <w:rPr>
          <w:rFonts w:ascii="Verdana" w:eastAsia="Times New Roman" w:hAnsi="Verdana" w:cs="Arial"/>
          <w:bCs/>
          <w:kern w:val="0"/>
          <w:lang w:val="en-GB" w:eastAsia="en-GB" w:bidi="ar-SA"/>
        </w:rPr>
        <w:t>Sambourne Road, Warminster, Wiltshire, BA12 8LB</w:t>
      </w:r>
      <w:r w:rsidR="0033296D">
        <w:rPr>
          <w:rFonts w:ascii="Verdana" w:eastAsia="Times New Roman" w:hAnsi="Verdana" w:cs="Arial"/>
          <w:bCs/>
          <w:kern w:val="0"/>
          <w:lang w:val="en-GB" w:eastAsia="en-GB" w:bidi="ar-SA"/>
        </w:rPr>
        <w:t xml:space="preserve">  </w:t>
      </w:r>
    </w:p>
    <w:p w14:paraId="118215B8" w14:textId="77777777" w:rsidR="00167EDD" w:rsidRDefault="00167EDD" w:rsidP="00894CA2">
      <w:pPr>
        <w:widowControl/>
        <w:tabs>
          <w:tab w:val="left" w:pos="8222"/>
        </w:tabs>
        <w:suppressAutoHyphens w:val="0"/>
        <w:autoSpaceDN/>
        <w:textAlignment w:val="auto"/>
        <w:rPr>
          <w:rFonts w:ascii="Verdana" w:eastAsia="Times New Roman" w:hAnsi="Verdana" w:cs="Arial"/>
          <w:bCs/>
          <w:kern w:val="0"/>
          <w:lang w:val="en-GB" w:eastAsia="en-GB" w:bidi="ar-SA"/>
        </w:rPr>
      </w:pPr>
    </w:p>
    <w:p w14:paraId="3E442C2D" w14:textId="3CFCC2C4" w:rsidR="00B84006" w:rsidRPr="00894CA2" w:rsidRDefault="00000000" w:rsidP="00894CA2">
      <w:pPr>
        <w:widowControl/>
        <w:tabs>
          <w:tab w:val="left" w:pos="8222"/>
        </w:tabs>
        <w:suppressAutoHyphens w:val="0"/>
        <w:autoSpaceDN/>
        <w:textAlignment w:val="auto"/>
        <w:rPr>
          <w:rFonts w:ascii="Verdana" w:hAnsi="Verdana"/>
        </w:rPr>
      </w:pPr>
      <w:hyperlink r:id="rId12" w:history="1">
        <w:r w:rsidR="00C2440A" w:rsidRPr="00116F0B">
          <w:rPr>
            <w:rStyle w:val="Hyperlink"/>
            <w:rFonts w:ascii="Verdana" w:eastAsia="Times New Roman" w:hAnsi="Verdana" w:cs="Arial"/>
            <w:bCs/>
            <w:kern w:val="0"/>
            <w:lang w:val="en-GB" w:eastAsia="en-GB" w:bidi="ar-SA"/>
          </w:rPr>
          <w:t>civiccentre@warminster-tc.gov.uk</w:t>
        </w:r>
      </w:hyperlink>
      <w:r w:rsidR="00167EDD">
        <w:rPr>
          <w:rFonts w:ascii="Verdana" w:eastAsia="Times New Roman" w:hAnsi="Verdana" w:cs="Arial"/>
          <w:bCs/>
          <w:kern w:val="0"/>
          <w:lang w:val="en-GB" w:eastAsia="en-GB" w:bidi="ar-SA"/>
        </w:rPr>
        <w:t xml:space="preserve"> </w:t>
      </w:r>
    </w:p>
    <w:sectPr w:rsidR="00B84006" w:rsidRPr="00894CA2" w:rsidSect="005016CA">
      <w:footerReference w:type="default" r:id="rId13"/>
      <w:pgSz w:w="11906" w:h="16838"/>
      <w:pgMar w:top="709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AB6D" w14:textId="77777777" w:rsidR="005016CA" w:rsidRDefault="005016CA">
      <w:r>
        <w:separator/>
      </w:r>
    </w:p>
  </w:endnote>
  <w:endnote w:type="continuationSeparator" w:id="0">
    <w:p w14:paraId="7B3036E1" w14:textId="77777777" w:rsidR="005016CA" w:rsidRDefault="005016CA">
      <w:r>
        <w:continuationSeparator/>
      </w:r>
    </w:p>
  </w:endnote>
  <w:endnote w:type="continuationNotice" w:id="1">
    <w:p w14:paraId="040BFBE3" w14:textId="77777777" w:rsidR="005016CA" w:rsidRDefault="005016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00"/>
    <w:family w:val="roman"/>
    <w:pitch w:val="variable"/>
  </w:font>
  <w:font w:name="WenQuanYi Micro Hei">
    <w:altName w:val="Calibri"/>
    <w:charset w:val="00"/>
    <w:family w:val="auto"/>
    <w:pitch w:val="variable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C9498" w14:textId="6F5E9546" w:rsidR="0033296D" w:rsidRDefault="0033296D">
    <w:pPr>
      <w:pStyle w:val="Footer"/>
    </w:pPr>
  </w:p>
  <w:p w14:paraId="31F8C8E8" w14:textId="4FFDBF99" w:rsidR="0033296D" w:rsidRDefault="0033296D" w:rsidP="0033296D">
    <w:pPr>
      <w:pStyle w:val="Footer"/>
      <w:jc w:val="center"/>
    </w:pPr>
    <w:r>
      <w:rPr>
        <w:noProof/>
      </w:rPr>
      <w:drawing>
        <wp:inline distT="0" distB="0" distL="0" distR="0" wp14:anchorId="3D239513" wp14:editId="7BA3A4FF">
          <wp:extent cx="790575" cy="3333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333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BFACC" w14:textId="77777777" w:rsidR="005016CA" w:rsidRDefault="005016CA">
      <w:r>
        <w:rPr>
          <w:color w:val="000000"/>
        </w:rPr>
        <w:separator/>
      </w:r>
    </w:p>
  </w:footnote>
  <w:footnote w:type="continuationSeparator" w:id="0">
    <w:p w14:paraId="1D3F132E" w14:textId="77777777" w:rsidR="005016CA" w:rsidRDefault="005016CA">
      <w:r>
        <w:continuationSeparator/>
      </w:r>
    </w:p>
  </w:footnote>
  <w:footnote w:type="continuationNotice" w:id="1">
    <w:p w14:paraId="104BEF39" w14:textId="77777777" w:rsidR="005016CA" w:rsidRDefault="005016C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84FA8"/>
    <w:multiLevelType w:val="multilevel"/>
    <w:tmpl w:val="56F2F496"/>
    <w:styleLink w:val="WW8Num1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44595C"/>
    <w:multiLevelType w:val="multilevel"/>
    <w:tmpl w:val="B894BAE4"/>
    <w:styleLink w:val="WW8Num2"/>
    <w:lvl w:ilvl="0">
      <w:start w:val="1"/>
      <w:numFmt w:val="decimal"/>
      <w:lvlText w:val="%1."/>
      <w:lvlJc w:val="left"/>
      <w:pPr>
        <w:ind w:left="720" w:hanging="360"/>
      </w:pPr>
      <w:rPr>
        <w:rFonts w:eastAsia="Calibri" w:cs="Verdana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64511">
    <w:abstractNumId w:val="0"/>
  </w:num>
  <w:num w:numId="2" w16cid:durableId="14007153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yNzAxMjE0NDNV0lEKTi0uzszPAykwrAUAKxHH9SwAAAA="/>
  </w:docVars>
  <w:rsids>
    <w:rsidRoot w:val="00B84006"/>
    <w:rsid w:val="00145BCD"/>
    <w:rsid w:val="00167EDD"/>
    <w:rsid w:val="0033296D"/>
    <w:rsid w:val="003944A2"/>
    <w:rsid w:val="004E0465"/>
    <w:rsid w:val="004E0864"/>
    <w:rsid w:val="005016CA"/>
    <w:rsid w:val="00524E82"/>
    <w:rsid w:val="005C337B"/>
    <w:rsid w:val="00656A02"/>
    <w:rsid w:val="008046BF"/>
    <w:rsid w:val="008864EC"/>
    <w:rsid w:val="00894CA2"/>
    <w:rsid w:val="00996949"/>
    <w:rsid w:val="00996A52"/>
    <w:rsid w:val="009A47AE"/>
    <w:rsid w:val="00A44DFE"/>
    <w:rsid w:val="00AB6C34"/>
    <w:rsid w:val="00B03424"/>
    <w:rsid w:val="00B84006"/>
    <w:rsid w:val="00C2440A"/>
    <w:rsid w:val="00D0707C"/>
    <w:rsid w:val="00EE7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4480CB"/>
  <w15:docId w15:val="{EDFCED51-F149-4348-8275-AFE112990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WenQuanYi Micro Hei" w:hAnsi="Liberation Serif" w:cs="Noto Sans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Standard"/>
    <w:pPr>
      <w:keepNext/>
      <w:keepLines/>
      <w:spacing w:before="0" w:after="240" w:line="240" w:lineRule="auto"/>
      <w:outlineLvl w:val="0"/>
    </w:pPr>
    <w:rPr>
      <w:rFonts w:eastAsia="MS Gothic"/>
      <w:bCs/>
      <w:color w:val="00496E"/>
      <w:sz w:val="40"/>
      <w:szCs w:val="40"/>
    </w:rPr>
  </w:style>
  <w:style w:type="paragraph" w:styleId="Heading2">
    <w:name w:val="heading 2"/>
    <w:basedOn w:val="Standard"/>
    <w:next w:val="Standard"/>
    <w:pPr>
      <w:keepNext/>
      <w:keepLines/>
      <w:spacing w:before="240"/>
      <w:outlineLvl w:val="1"/>
    </w:pPr>
    <w:rPr>
      <w:rFonts w:eastAsia="MS Gothic"/>
      <w:bCs/>
      <w:color w:val="0077D4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before="120" w:after="120" w:line="264" w:lineRule="auto"/>
    </w:pPr>
    <w:rPr>
      <w:rFonts w:ascii="Verdana" w:eastAsia="MS Mincho" w:hAnsi="Verdana" w:cs="Verdana"/>
      <w:lang w:val="en-GB" w:bidi="ar-SA"/>
    </w:r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WenQuanYi Micro Hei" w:hAnsi="Liberation Sans" w:cs="Noto Sans Devanagari"/>
      <w:sz w:val="28"/>
      <w:szCs w:val="28"/>
    </w:rPr>
  </w:style>
  <w:style w:type="paragraph" w:customStyle="1" w:styleId="Textbody">
    <w:name w:val="Text body"/>
    <w:basedOn w:val="Standard"/>
    <w:pPr>
      <w:spacing w:before="0" w:after="140" w:line="276" w:lineRule="auto"/>
    </w:pPr>
  </w:style>
  <w:style w:type="paragraph" w:styleId="List">
    <w:name w:val="List"/>
    <w:basedOn w:val="Textbody"/>
    <w:rPr>
      <w:rFonts w:cs="Noto Sans Devanagari"/>
    </w:rPr>
  </w:style>
  <w:style w:type="paragraph" w:styleId="Caption">
    <w:name w:val="caption"/>
    <w:basedOn w:val="Standard"/>
    <w:pPr>
      <w:suppressLineNumbers/>
    </w:pPr>
    <w:rPr>
      <w:rFonts w:cs="Noto Sans Devanagari"/>
      <w:i/>
      <w:iCs/>
    </w:rPr>
  </w:style>
  <w:style w:type="paragraph" w:customStyle="1" w:styleId="Index">
    <w:name w:val="Index"/>
    <w:basedOn w:val="Standard"/>
    <w:pPr>
      <w:suppressLineNumbers/>
    </w:pPr>
    <w:rPr>
      <w:rFonts w:cs="Noto Sans Devanagari"/>
    </w:rPr>
  </w:style>
  <w:style w:type="paragraph" w:styleId="CommentText">
    <w:name w:val="annotation text"/>
    <w:basedOn w:val="Standard"/>
  </w:style>
  <w:style w:type="paragraph" w:customStyle="1" w:styleId="AnswerBox">
    <w:name w:val="AnswerBox"/>
    <w:basedOn w:val="Standard"/>
    <w:pPr>
      <w:pBdr>
        <w:top w:val="single" w:sz="4" w:space="1" w:color="000000"/>
        <w:left w:val="single" w:sz="4" w:space="4" w:color="000000"/>
        <w:bottom w:val="single" w:sz="4" w:space="31" w:color="000000"/>
        <w:right w:val="single" w:sz="4" w:space="4" w:color="000000"/>
      </w:pBdr>
    </w:pPr>
  </w:style>
  <w:style w:type="paragraph" w:styleId="BalloonText">
    <w:name w:val="Balloon Text"/>
    <w:basedOn w:val="Standard"/>
    <w:pPr>
      <w:spacing w:before="0" w:after="0" w:line="240" w:lineRule="auto"/>
    </w:pPr>
    <w:rPr>
      <w:rFonts w:ascii="Tahoma" w:eastAsia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rPr>
      <w:b/>
      <w:bCs/>
      <w:sz w:val="20"/>
      <w:szCs w:val="20"/>
    </w:rPr>
  </w:style>
  <w:style w:type="paragraph" w:styleId="Revision">
    <w:name w:val="Revision"/>
    <w:pPr>
      <w:widowControl/>
    </w:pPr>
    <w:rPr>
      <w:rFonts w:ascii="Verdana" w:eastAsia="MS Mincho" w:hAnsi="Verdana" w:cs="Verdana"/>
      <w:lang w:val="en-GB" w:bidi="ar-SA"/>
    </w:rPr>
  </w:style>
  <w:style w:type="character" w:customStyle="1" w:styleId="WW8Num1z0">
    <w:name w:val="WW8Num1z0"/>
    <w:rPr>
      <w:b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eastAsia="Calibri" w:cs="Verdana"/>
      <w:b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Heading1Char">
    <w:name w:val="Heading 1 Char"/>
    <w:rPr>
      <w:rFonts w:ascii="Verdana" w:eastAsia="MS Gothic" w:hAnsi="Verdana" w:cs="Times New Roman"/>
      <w:bCs/>
      <w:color w:val="00496E"/>
      <w:sz w:val="40"/>
      <w:szCs w:val="40"/>
    </w:rPr>
  </w:style>
  <w:style w:type="character" w:customStyle="1" w:styleId="Heading2Char">
    <w:name w:val="Heading 2 Char"/>
    <w:rPr>
      <w:rFonts w:ascii="Verdana" w:eastAsia="MS Gothic" w:hAnsi="Verdana" w:cs="Times New Roman"/>
      <w:bCs/>
      <w:color w:val="0077D4"/>
      <w:sz w:val="26"/>
      <w:szCs w:val="26"/>
    </w:rPr>
  </w:style>
  <w:style w:type="character" w:customStyle="1" w:styleId="CommentTextChar">
    <w:name w:val="Comment Text Char"/>
    <w:rPr>
      <w:rFonts w:ascii="Verdana" w:eastAsia="MS Mincho" w:hAnsi="Verdana" w:cs="Times New Roman"/>
      <w:sz w:val="24"/>
      <w:szCs w:val="24"/>
    </w:rPr>
  </w:style>
  <w:style w:type="character" w:styleId="CommentReference">
    <w:name w:val="annotation reference"/>
    <w:rPr>
      <w:sz w:val="18"/>
      <w:szCs w:val="18"/>
    </w:rPr>
  </w:style>
  <w:style w:type="character" w:styleId="PageNumber">
    <w:name w:val="page number"/>
    <w:basedOn w:val="DefaultParagraphFont"/>
  </w:style>
  <w:style w:type="character" w:customStyle="1" w:styleId="BalloonTextChar">
    <w:name w:val="Balloon Text Char"/>
    <w:rPr>
      <w:rFonts w:ascii="Tahoma" w:eastAsia="MS Mincho" w:hAnsi="Tahoma" w:cs="Tahoma"/>
      <w:sz w:val="16"/>
      <w:szCs w:val="16"/>
    </w:rPr>
  </w:style>
  <w:style w:type="character" w:customStyle="1" w:styleId="StrongEmphasis">
    <w:name w:val="Strong Emphasis"/>
    <w:rPr>
      <w:b/>
      <w:bCs/>
    </w:rPr>
  </w:style>
  <w:style w:type="character" w:customStyle="1" w:styleId="CommentSubjectChar">
    <w:name w:val="Comment Subject Char"/>
    <w:rPr>
      <w:rFonts w:ascii="Verdana" w:eastAsia="MS Mincho" w:hAnsi="Verdana" w:cs="Times New Roman"/>
      <w:b/>
      <w:bCs/>
      <w:sz w:val="24"/>
      <w:szCs w:val="24"/>
    </w:rPr>
  </w:style>
  <w:style w:type="numbering" w:customStyle="1" w:styleId="WW8Num1">
    <w:name w:val="WW8Num1"/>
    <w:basedOn w:val="NoList"/>
    <w:pPr>
      <w:numPr>
        <w:numId w:val="1"/>
      </w:numPr>
    </w:pPr>
  </w:style>
  <w:style w:type="numbering" w:customStyle="1" w:styleId="WW8Num2">
    <w:name w:val="WW8Num2"/>
    <w:basedOn w:val="NoList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unhideWhenUsed/>
    <w:rsid w:val="00EE74FB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EE74FB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EE74FB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E74FB"/>
    <w:rPr>
      <w:rFonts w:cs="Mangal"/>
      <w:szCs w:val="21"/>
    </w:rPr>
  </w:style>
  <w:style w:type="paragraph" w:styleId="BodyText2">
    <w:name w:val="Body Text 2"/>
    <w:basedOn w:val="Normal"/>
    <w:link w:val="BodyText2Char"/>
    <w:uiPriority w:val="99"/>
    <w:unhideWhenUsed/>
    <w:rsid w:val="008046BF"/>
    <w:pPr>
      <w:spacing w:after="120" w:line="480" w:lineRule="auto"/>
    </w:pPr>
    <w:rPr>
      <w:rFonts w:cs="Mangal"/>
      <w:szCs w:val="21"/>
    </w:rPr>
  </w:style>
  <w:style w:type="character" w:customStyle="1" w:styleId="BodyText2Char">
    <w:name w:val="Body Text 2 Char"/>
    <w:basedOn w:val="DefaultParagraphFont"/>
    <w:link w:val="BodyText2"/>
    <w:uiPriority w:val="99"/>
    <w:rsid w:val="008046BF"/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167E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7E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iviccentre@warminster-tc.gov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CCE7196BD9884EBEF107934836B4B7" ma:contentTypeVersion="17" ma:contentTypeDescription="Create a new document." ma:contentTypeScope="" ma:versionID="9e90f5115f981a3f2ed9bab2ad5b284b">
  <xsd:schema xmlns:xsd="http://www.w3.org/2001/XMLSchema" xmlns:xs="http://www.w3.org/2001/XMLSchema" xmlns:p="http://schemas.microsoft.com/office/2006/metadata/properties" xmlns:ns2="f18aa713-3059-4af4-8e9e-81821b8c52ea" xmlns:ns3="a4387a1e-7a49-44ac-a115-7ca01a461a9a" targetNamespace="http://schemas.microsoft.com/office/2006/metadata/properties" ma:root="true" ma:fieldsID="75934ae224fc0f8f06628b2bb8b769f4" ns2:_="" ns3:_="">
    <xsd:import namespace="f18aa713-3059-4af4-8e9e-81821b8c52ea"/>
    <xsd:import namespace="a4387a1e-7a49-44ac-a115-7ca01a461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aa713-3059-4af4-8e9e-81821b8c52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5a22547-9540-4a74-be17-451eafd084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87a1e-7a49-44ac-a115-7ca01a461a9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8f3184a5-c723-448e-957c-abe2dbce719a}" ma:internalName="TaxCatchAll" ma:showField="CatchAllData" ma:web="a4387a1e-7a49-44ac-a115-7ca01a461a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4387a1e-7a49-44ac-a115-7ca01a461a9a" xsi:nil="true"/>
    <lcf76f155ced4ddcb4097134ff3c332f xmlns="f18aa713-3059-4af4-8e9e-81821b8c52e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63815E-044C-45EB-A2FA-672556675F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E198BC-88ED-4BED-B4C2-3D0766CAEF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aa713-3059-4af4-8e9e-81821b8c52ea"/>
    <ds:schemaRef ds:uri="a4387a1e-7a49-44ac-a115-7ca01a461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7D862D-3681-4EE7-ABB5-97C50AF20748}">
  <ds:schemaRefs>
    <ds:schemaRef ds:uri="http://schemas.microsoft.com/office/2006/metadata/properties"/>
    <ds:schemaRef ds:uri="http://schemas.microsoft.com/office/infopath/2007/PartnerControls"/>
    <ds:schemaRef ds:uri="a4387a1e-7a49-44ac-a115-7ca01a461a9a"/>
    <ds:schemaRef ds:uri="f18aa713-3059-4af4-8e9e-81821b8c52e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ebb</dc:creator>
  <cp:keywords/>
  <cp:lastModifiedBy>Civic Centre</cp:lastModifiedBy>
  <cp:revision>6</cp:revision>
  <cp:lastPrinted>2023-04-12T13:47:00Z</cp:lastPrinted>
  <dcterms:created xsi:type="dcterms:W3CDTF">2023-04-12T13:45:00Z</dcterms:created>
  <dcterms:modified xsi:type="dcterms:W3CDTF">2024-03-0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AA62A7E3AC547BB0C2FB3B568C4A2</vt:lpwstr>
  </property>
  <property fmtid="{D5CDD505-2E9C-101B-9397-08002B2CF9AE}" pid="3" name="Order">
    <vt:r8>6711200</vt:r8>
  </property>
  <property fmtid="{D5CDD505-2E9C-101B-9397-08002B2CF9AE}" pid="4" name="MediaServiceImageTags">
    <vt:lpwstr/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